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lada rulten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la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lten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87 Chestnut Street, Des Plaines,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skorupko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77589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v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